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Geologist</w:t>
      </w:r>
      <w:r>
        <w:t xml:space="preserve"> </w:t>
      </w:r>
      <w:r>
        <w:t xml:space="preserve">Position</w:t>
      </w:r>
    </w:p>
    <w:bookmarkStart w:id="20" w:name="X7c25e652a1fcba1b3a3cc7f139fb9e924ef18bd"/>
    <w:p>
      <w:pPr>
        <w:pStyle w:val="Heading1"/>
      </w:pPr>
      <w:r>
        <w:t xml:space="preserve">Internship Application Letter for Geologist Position</w:t>
      </w:r>
    </w:p>
    <w:p>
      <w:pPr>
        <w:pStyle w:val="FirstParagraph"/>
      </w:pPr>
      <w:r>
        <w:t xml:space="preserve">Submitted for Consideration at Leading Geoscience Organizations in Kuwait City, Kuwait</w:t>
      </w:r>
    </w:p>
    <w:bookmarkEnd w:id="20"/>
    <w:p>
      <w:pPr>
        <w:pStyle w:val="BodyText"/>
      </w:pPr>
      <w:r>
        <w:rPr>
          <w:bCs/>
          <w:b/>
        </w:rPr>
        <w:t xml:space="preserve">Your Name</w:t>
      </w:r>
      <w:r>
        <w:br/>
      </w:r>
      <w:r>
        <w:t xml:space="preserve">Your Address</w:t>
      </w:r>
      <w:r>
        <w:br/>
      </w:r>
      <w:r>
        <w:t xml:space="preserve">City, Postal Code</w:t>
      </w:r>
      <w:r>
        <w:br/>
      </w:r>
      <w:r>
        <w:t xml:space="preserve">Email Address | Phone Number</w:t>
      </w:r>
      <w:r>
        <w:br/>
      </w:r>
      <w:r>
        <w:t xml:space="preserve">Date</w:t>
      </w:r>
    </w:p>
    <w:p>
      <w:pPr>
        <w:pStyle w:val="BodyText"/>
      </w:pPr>
      <w:r>
        <w:t xml:space="preserve">Hiring Manager</w:t>
      </w:r>
      <w:r>
        <w:br/>
      </w:r>
      <w:r>
        <w:t xml:space="preserve">[Company Name]</w:t>
      </w:r>
      <w:r>
        <w:br/>
      </w:r>
      <w:r>
        <w:t xml:space="preserve">Kuwait City, State of Kuwait</w:t>
      </w:r>
    </w:p>
    <w:bookmarkStart w:id="21" w:name="Xf6830ea714d657b62a63301152748be0fa1d50c"/>
    <w:p>
      <w:pPr>
        <w:pStyle w:val="Heading2"/>
      </w:pPr>
      <w:r>
        <w:t xml:space="preserve">Subject: Internship Application for Geologist Position in Kuwait City</w:t>
      </w:r>
    </w:p>
    <w:p>
      <w:pPr>
        <w:pStyle w:val="FirstParagraph"/>
      </w:pPr>
      <w:r>
        <w:t xml:space="preserve">Dear Hiring Manager,</w:t>
      </w:r>
    </w:p>
    <w:p>
      <w:pPr>
        <w:pStyle w:val="BodyText"/>
      </w:pPr>
      <w:r>
        <w:t xml:space="preserve">With profound enthusiasm, I submit my formal application for the Geologist Internship position within your esteemed organization in Kuwait City. This Internship Application Letter represents not merely a request for opportunity, but a testament to my unwavering dedication to geological sciences and my deep-seated desire to contribute meaningfully to Kuwait's strategic geoscientific landscape. As an aspiring</w:t>
      </w:r>
      <w:r>
        <w:t xml:space="preserve"> </w:t>
      </w:r>
      <w:r>
        <w:rPr>
          <w:bCs/>
          <w:b/>
        </w:rPr>
        <w:t xml:space="preserve">Geologist</w:t>
      </w:r>
      <w:r>
        <w:t xml:space="preserve"> </w:t>
      </w:r>
      <w:r>
        <w:t xml:space="preserve">with comprehensive academic training and field experience directly relevant to the unique geological context of</w:t>
      </w:r>
      <w:r>
        <w:t xml:space="preserve"> </w:t>
      </w:r>
      <w:r>
        <w:rPr>
          <w:iCs/>
          <w:i/>
        </w:rPr>
        <w:t xml:space="preserve">Kuwait Kuwait City</w:t>
      </w:r>
      <w:r>
        <w:t xml:space="preserve">, I am confident that my skills align precisely with your organization's mission to advance earth science applications in one of the world's most geologically significant regions.</w:t>
      </w:r>
    </w:p>
    <w:p>
      <w:pPr>
        <w:pStyle w:val="BodyText"/>
      </w:pPr>
      <w:r>
        <w:t xml:space="preserve">My academic journey at [Your University] culminated in a Bachelor of Science in Geology, where I specialized in structural geology, stratigraphy, and petroleum systems – disciplines directly applicable to Kuwait's hydrocarbon-rich subsurface. In my final year project focused on the</w:t>
      </w:r>
      <w:r>
        <w:t xml:space="preserve"> </w:t>
      </w:r>
      <w:r>
        <w:rPr>
          <w:iCs/>
          <w:i/>
        </w:rPr>
        <w:t xml:space="preserve">Arabian Plate's Mesozoic sedimentary sequences</w:t>
      </w:r>
      <w:r>
        <w:t xml:space="preserve">, I conducted detailed lithological analysis of core samples from the Burgan Field, applying petrographic techniques to interpret depositional environments. This work required meticulous attention to detail and spatial analysis skills now honed through extensive training with ArcGIS and Petrel software – tools I am eager to implement within Kuwait's premier geological institutions. What sets my preparation apart is my specialized focus on Middle Eastern geology; I have studied the Kuwaiti stratigraphic column for over 1,000 hours, including analyzing the complex carbonate reservoirs that define this region's oil wealth.</w:t>
      </w:r>
    </w:p>
    <w:p>
      <w:pPr>
        <w:pStyle w:val="BodyText"/>
      </w:pPr>
      <w:r>
        <w:t xml:space="preserve">The significance of conducting geological work in</w:t>
      </w:r>
      <w:r>
        <w:t xml:space="preserve"> </w:t>
      </w:r>
      <w:r>
        <w:rPr>
          <w:bCs/>
          <w:b/>
        </w:rPr>
        <w:t xml:space="preserve">Kuwait City</w:t>
      </w:r>
      <w:r>
        <w:t xml:space="preserve"> </w:t>
      </w:r>
      <w:r>
        <w:t xml:space="preserve">extends beyond academic interest – it represents a strategic nexus of global energy infrastructure and environmental stewardship. Kuwait's unique geological position as a coastal nation with vast subsurface hydrocarbon reserves, coupled with increasing focus on groundwater sustainability and desertification challenges, creates an unparalleled laboratory for applied geoscience. Having researched the Kuwait National Oil Company's recent initiatives in reservoir characterization and the Ministry of Environment's watershed management projects, I understand how your organization bridges geological expertise with national development priorities. The opportunity to contribute to such critical work in the heart of</w:t>
      </w:r>
      <w:r>
        <w:t xml:space="preserve"> </w:t>
      </w:r>
      <w:r>
        <w:rPr>
          <w:iCs/>
          <w:i/>
        </w:rPr>
        <w:t xml:space="preserve">Kuwait City</w:t>
      </w:r>
      <w:r>
        <w:t xml:space="preserve"> </w:t>
      </w:r>
      <w:r>
        <w:t xml:space="preserve">– where geopolitical significance meets scientific necessity – is precisely why I am drawn to this internship.</w:t>
      </w:r>
    </w:p>
    <w:p>
      <w:pPr>
        <w:pStyle w:val="BodyText"/>
      </w:pPr>
      <w:r>
        <w:t xml:space="preserve">My field experience directly prepares me for the challenges of Kuwaiti geology. During a six-week internship with [Previous Company/University Field Project] in the Al-Sulaibiya region, I participated in a regional structural mapping exercise that involved identifying fault systems within Miocene-age sediments – terrain analogous to formations near Kuwait City. Utilizing handheld GPS and digital geologic mapping tools, I documented rock exposures under challenging desert conditions while maintaining strict adherence to safety protocols. This experience cultivated my ability to rapidly interpret complex geological relationships in arid environments, a skill directly transferable to Kuwait's unique landscape where sand dunes overlay ancient carbonate platforms. Furthermore, my proficiency in Microsoft Power BI has enabled me to develop dynamic data visualizations for subsurface models – an asset I aim to contribute during reservoir analysis projects within your organization.</w:t>
      </w:r>
    </w:p>
    <w:p>
      <w:pPr>
        <w:pStyle w:val="BodyText"/>
      </w:pPr>
      <w:r>
        <w:t xml:space="preserve">What makes this opportunity particularly compelling is the chance to immerse myself in Kuwait's geological culture while contributing fresh perspectives. I have studied Arabic language and culture extensively, completing a Level 3 certification at [Institution] with focus on technical terminology for geological fieldwork. This commitment to cultural integration demonstrates my genuine intent to become a productive member of the local geoscience community in</w:t>
      </w:r>
      <w:r>
        <w:t xml:space="preserve"> </w:t>
      </w:r>
      <w:r>
        <w:rPr>
          <w:iCs/>
          <w:i/>
        </w:rPr>
        <w:t xml:space="preserve">Kuwait Kuwait City</w:t>
      </w:r>
      <w:r>
        <w:t xml:space="preserve"> </w:t>
      </w:r>
      <w:r>
        <w:t xml:space="preserve">– not merely an intern passing through, but someone prepared to engage meaningfully with regional partners and colleagues. I am particularly inspired by your organization's recent work on sustainable groundwater management in the Hawar Islands aquifer system, a project that exemplifies the forward-thinking approach I wish to support.</w:t>
      </w:r>
    </w:p>
    <w:p>
      <w:pPr>
        <w:pStyle w:val="BodyText"/>
      </w:pPr>
      <w:r>
        <w:t xml:space="preserve">My academic achievements reflect this dedication: I maintained a 3.8/4.0 GPA in geology courses while serving as president of my university's Geosciences Club, organizing events featuring guest lectures from industry professionals including [Name], a former exploration geologist at Kuwait Petroleum Corporation. Through these activities, I developed strong collaborative skills – essential for interdisciplinary projects involving engineers, environmental scientists, and government stakeholders common in Kuwaiti resource management. My technical toolkit includes proficiency in XRD analysis (gained through university lab work), basic seismic interpretation techniques using industry-standard software, and comprehensive knowledge of Kuwait's regulatory framework governing geological surveys under the Ministry of Oil.</w:t>
      </w:r>
    </w:p>
    <w:p>
      <w:pPr>
        <w:pStyle w:val="BodyText"/>
      </w:pPr>
      <w:r>
        <w:t xml:space="preserve">I am acutely aware that successful geoscientists in</w:t>
      </w:r>
      <w:r>
        <w:t xml:space="preserve"> </w:t>
      </w:r>
      <w:r>
        <w:rPr>
          <w:iCs/>
          <w:i/>
        </w:rPr>
        <w:t xml:space="preserve">Kuwait City</w:t>
      </w:r>
      <w:r>
        <w:t xml:space="preserve"> </w:t>
      </w:r>
      <w:r>
        <w:t xml:space="preserve">must balance technical excellence with deep respect for regional environmental context. This awareness stems from my volunteer work with the Desert Restoration Project near [Location], where I assisted in mapping soil erosion patterns using drone-based photogrammetry – an experience that taught me to consider geological processes within broader ecological systems. In Kuwait's delicate environment, where groundwater depletion and coastal erosion present critical challenges, this holistic perspective is essential for sustainable resource management. I am eager to bring this mindset to your team while learning from your expertise in managing complex geological operations within the city's unique urban-coastal transition zones.</w:t>
      </w:r>
    </w:p>
    <w:p>
      <w:pPr>
        <w:pStyle w:val="BodyText"/>
      </w:pPr>
      <w:r>
        <w:t xml:space="preserve">As you review this Internship Application Letter, please consider that my commitment extends beyond a temporary position. I seek to establish long-term professional roots in Kuwait's geoscience community – contributing to projects that will shape the nation's energy future while preserving its natural heritage. The opportunity to learn from your experienced team in</w:t>
      </w:r>
      <w:r>
        <w:t xml:space="preserve"> </w:t>
      </w:r>
      <w:r>
        <w:rPr>
          <w:iCs/>
          <w:i/>
        </w:rPr>
        <w:t xml:space="preserve">Kuwait City</w:t>
      </w:r>
      <w:r>
        <w:t xml:space="preserve"> </w:t>
      </w:r>
      <w:r>
        <w:t xml:space="preserve">would be an invaluable step toward becoming a licensed Geologist capable of addressing both current challenges and future opportunities for this nation. I am prepared to relocate immediately upon acceptance and remain available for an interview at your earliest convenience.</w:t>
      </w:r>
    </w:p>
    <w:p>
      <w:pPr>
        <w:pStyle w:val="BodyText"/>
      </w:pPr>
      <w:r>
        <w:t xml:space="preserve">Thank you for considering my application. I have attached my resume detailing academic projects, fieldwork experiences, and technical competencies that align with your requirements. I welcome the opportunity to discuss how my skills in geological mapping, data analysis, and cultural adaptation can support your organization's objectives in Kuwait City. Please feel free to contact me via email or phone at your convenience.</w:t>
      </w:r>
    </w:p>
    <w:p>
      <w:pPr>
        <w:pStyle w:val="BodyText"/>
      </w:pPr>
      <w:r>
        <w:t xml:space="preserve">With sincere appreciation for this opportunity,</w:t>
      </w:r>
    </w:p>
    <w:p>
      <w:pPr>
        <w:pStyle w:val="BodyText"/>
      </w:pPr>
      <w:r>
        <w:rPr>
          <w:bCs/>
          <w:b/>
        </w:rPr>
        <w:t xml:space="preserve">Your Name</w:t>
      </w:r>
      <w:r>
        <w:br/>
      </w:r>
      <w:r>
        <w:t xml:space="preserve">Geology Student | Future Geologist in Kuwait C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Geologist Position</dc:title>
  <dc:creator/>
  <cp:keywords/>
  <dcterms:created xsi:type="dcterms:W3CDTF">2026-07-23T00:58:36Z</dcterms:created>
  <dcterms:modified xsi:type="dcterms:W3CDTF">2026-07-23T00:58:36Z</dcterms:modified>
</cp:coreProperties>
</file>

<file path=docProps/custom.xml><?xml version="1.0" encoding="utf-8"?>
<Properties xmlns="http://schemas.openxmlformats.org/officeDocument/2006/custom-properties" xmlns:vt="http://schemas.openxmlformats.org/officeDocument/2006/docPropsVTypes"/>
</file>